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To the Hiring Manager,</w:t>
      </w:r>
    </w:p>
    <w:p>
      <w:pPr>
        <w:pStyle w:val="BodyText"/>
      </w:pPr>
      <w:r>
        <w:t xml:space="preserve">I am writing to express my sincere interest in the Doctor General Practitioner position at a reputable healthcare institution in Qatar Doha. As a dedicated and experienced general practitioner with over [X years] of clinical practice, I am eager to contribute my expertise, patient-centered care approach, and cultural adaptability to the evolving healthcare landscape of Qatar. This opportunity aligns perfectly with my professional goals and passion for delivering high-quality medical services in a dynamic and multicultural environment like Doha.</w:t>
      </w:r>
    </w:p>
    <w:bookmarkStart w:id="20" w:name="professional-background-and-expertise"/>
    <w:p>
      <w:pPr>
        <w:pStyle w:val="Heading2"/>
      </w:pPr>
      <w:r>
        <w:t xml:space="preserve">Professional Background and Expertise</w:t>
      </w:r>
    </w:p>
    <w:p>
      <w:pPr>
        <w:pStyle w:val="FirstParagraph"/>
      </w:pPr>
      <w:r>
        <w:t xml:space="preserve">As a Doctor General Practitioner, I have spent [X years] honing my skills in comprehensive primary healthcare, diagnosing and managing a wide range of acute and chronic conditions. My training at [Medical School/Institution] equipped me with a strong foundation in evidence-based medicine, while my postgraduate experience in [Country/Region] allowed me to refine my ability to provide holistic care tailored to diverse patient populations. From conducting routine health screenings to coordinating complex cases involving multiple specialists, I have consistently prioritized preventive care, early intervention, and long-term patient relationships.</w:t>
      </w:r>
    </w:p>
    <w:p>
      <w:pPr>
        <w:pStyle w:val="BodyText"/>
      </w:pPr>
      <w:r>
        <w:t xml:space="preserve">My clinical expertise spans areas such as internal medicine, pediatrics, geriatrics, and women’s health. I am proficient in utilizing electronic medical records (EMR) systems and have a track record of improving patient outcomes through effective communication and collaborative decision-making. Whether addressing common ailments like hypertension or managing chronic diseases such as diabetes, I approach each case with empathy, precision, and a commitment to patient autonomy. My ability to balance clinical rigor with compassionate care has earned me the trust of patients and colleagues alike.</w:t>
      </w:r>
    </w:p>
    <w:bookmarkEnd w:id="20"/>
    <w:bookmarkStart w:id="21" w:name="X9282f8e97e1a3dfcd43ad965c68a9b760dc69e2"/>
    <w:p>
      <w:pPr>
        <w:pStyle w:val="Heading2"/>
      </w:pPr>
      <w:r>
        <w:t xml:space="preserve">Adapting to Qatar Doha’s Healthcare Environment</w:t>
      </w:r>
    </w:p>
    <w:p>
      <w:pPr>
        <w:pStyle w:val="FirstParagraph"/>
      </w:pPr>
      <w:r>
        <w:t xml:space="preserve">Qatar Doha represents a unique opportunity to contribute to a healthcare system that is rapidly advancing under the Qatar National Vision 2030. The country’s investment in state-of-the-art facilities, such as Hamad Medical Corporation and Sidra Medicine, reflects its commitment to excellence in medical care. As a Doctor General Practitioner, I am keen to support these efforts by integrating my knowledge of global best practices with the specific needs of Doha’s population.</w:t>
      </w:r>
    </w:p>
    <w:p>
      <w:pPr>
        <w:pStyle w:val="BodyText"/>
      </w:pPr>
      <w:r>
        <w:t xml:space="preserve">Understanding the cultural and social dynamics of Qatar is crucial for delivering effective healthcare. I have studied the local health priorities, including the rising prevalence of lifestyle-related diseases and the emphasis on preventive care. I am also familiar with Qatar’s multilingual environment, where English, Arabic, and other languages are commonly spoken. My ability to communicate clearly with patients from diverse backgrounds ensures that medical advice is accessible and actionable for all individuals.</w:t>
      </w:r>
    </w:p>
    <w:bookmarkEnd w:id="21"/>
    <w:bookmarkStart w:id="22" w:name="X4ddf9ea2723922a3ee132557ca9362aa302349a"/>
    <w:p>
      <w:pPr>
        <w:pStyle w:val="Heading2"/>
      </w:pPr>
      <w:r>
        <w:t xml:space="preserve">Cultural Competence and Community Engagement</w:t>
      </w:r>
    </w:p>
    <w:p>
      <w:pPr>
        <w:pStyle w:val="FirstParagraph"/>
      </w:pPr>
      <w:r>
        <w:t xml:space="preserve">My experience working in multicultural settings has prepared me to thrive in Doha’s inclusive healthcare ecosystem. Whether treating expatriate communities or local residents, I prioritize cultural sensitivity, respecting patients’ beliefs, values, and preferences. For instance, during my time in [Previous Location], I collaborated with community leaders to design culturally tailored health education programs that improved patient engagement and adherence to treatment plans.</w:t>
      </w:r>
    </w:p>
    <w:p>
      <w:pPr>
        <w:pStyle w:val="BodyText"/>
      </w:pPr>
      <w:r>
        <w:t xml:space="preserve">Qatar Doha’s commitment to innovation and technology in healthcare resonates with my professional philosophy. I am enthusiastic about leveraging digital tools, such as telemedicine and AI-driven diagnostics, to enhance the efficiency and accessibility of care. Additionally, I am keen to participate in health promotion initiatives that align with Qatar’s goals of fostering a healthier population through education and community outreach.</w:t>
      </w:r>
    </w:p>
    <w:bookmarkEnd w:id="22"/>
    <w:bookmarkStart w:id="23" w:name="why-qatar-doha"/>
    <w:p>
      <w:pPr>
        <w:pStyle w:val="Heading2"/>
      </w:pPr>
      <w:r>
        <w:t xml:space="preserve">Why Qatar Doha?</w:t>
      </w:r>
    </w:p>
    <w:p>
      <w:pPr>
        <w:pStyle w:val="FirstParagraph"/>
      </w:pPr>
      <w:r>
        <w:t xml:space="preserve">Choosing Qatar Doha as the next chapter of my career is a decision rooted in both professional and personal aspirations. The country’s rapid development, world-class infrastructure, and high quality of life make it an ideal location for healthcare professionals seeking to grow while contributing meaningfully to society. As a Doctor General Practitioner, I am excited about the opportunity to work within a system that values innovation, patient-centered care, and continuous learning.</w:t>
      </w:r>
    </w:p>
    <w:p>
      <w:pPr>
        <w:pStyle w:val="BodyText"/>
      </w:pPr>
      <w:r>
        <w:t xml:space="preserve">Moreover, Doha’s vibrant cultural scene and family-friendly environment align with my desire for a balanced lifestyle. The city’s modern amenities, diverse communities, and commitment to sustainability create an ideal setting for both personal fulfillment and professional excellence. I am confident that my skills and dedication will enable me to make a positive impact on the healthcare community in Qatar.</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Doctor General Practitioner in Qatar Doha. My clinical expertise, cultural adaptability, and passion for patient care position me to contribute effectively to your institution’s mission of excellence. I would welcome the opportunity to discuss how my background and vision align with your needs.</w:t>
      </w:r>
    </w:p>
    <w:p>
      <w:pPr>
        <w:pStyle w:val="BodyText"/>
      </w:pPr>
      <w:r>
        <w:t xml:space="preserve">Thank you for considering my application. I look forward to the possibility of contributing to the continued success of healthcare in Qatar Doha.</w:t>
      </w:r>
    </w:p>
    <w:p>
      <w:pPr>
        <w:pStyle w:val="BodyText"/>
      </w:pPr>
      <w:r>
        <w:t xml:space="preserve">Sincerely,</w:t>
      </w:r>
      <w:r>
        <w:br/>
      </w:r>
      <w:r>
        <w:rPr>
          <w:bCs/>
          <w:b/>
        </w:rPr>
        <w:t xml:space="preserve">[Your Full Name]</w:t>
      </w:r>
      <w:r>
        <w:br/>
      </w:r>
      <w:r>
        <w:t xml:space="preserve">[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Position in Qatar Doha</dc:title>
  <dc:creator/>
  <dc:language>en</dc:language>
  <cp:keywords/>
  <dcterms:created xsi:type="dcterms:W3CDTF">2025-12-10T00:08:58Z</dcterms:created>
  <dcterms:modified xsi:type="dcterms:W3CDTF">2025-12-10T00:08:58Z</dcterms:modified>
</cp:coreProperties>
</file>

<file path=docProps/custom.xml><?xml version="1.0" encoding="utf-8"?>
<Properties xmlns="http://schemas.openxmlformats.org/officeDocument/2006/custom-properties" xmlns:vt="http://schemas.openxmlformats.org/officeDocument/2006/docPropsVTypes"/>
</file>